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0BAD4A31" w:rsidR="002B6746" w:rsidRPr="00B63A90" w:rsidRDefault="00B63A9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Settlement of Disputed Account </w:t>
      </w:r>
    </w:p>
    <w:p w14:paraId="00000002" w14:textId="77777777" w:rsidR="002B6746" w:rsidRDefault="002B6746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sz w:val="24"/>
          <w:szCs w:val="24"/>
        </w:rPr>
      </w:pPr>
    </w:p>
    <w:p w14:paraId="00000003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4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3F03269F" w:rsidR="002B6746" w:rsidRDefault="004F4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</w:rPr>
      </w:pPr>
      <w:r>
        <w:t xml:space="preserve">This </w:t>
      </w:r>
      <w:r w:rsidR="00B63A90">
        <w:rPr>
          <w:lang w:val="en-GB"/>
        </w:rPr>
        <w:t xml:space="preserve">document is an </w:t>
      </w:r>
      <w:r>
        <w:t xml:space="preserve">Agreement on Disputed Account (the “Agreement”), </w:t>
      </w:r>
      <w:r w:rsidR="00B63A90">
        <w:rPr>
          <w:lang w:val="en-GB"/>
        </w:rPr>
        <w:t xml:space="preserve">and </w:t>
      </w:r>
      <w:r>
        <w:t>is made effective [EFFECTIVE DATE],</w:t>
      </w:r>
    </w:p>
    <w:p w14:paraId="00000006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</w:rPr>
      </w:pPr>
    </w:p>
    <w:p w14:paraId="00000007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</w:rPr>
      </w:pPr>
    </w:p>
    <w:p w14:paraId="00000008" w14:textId="77777777" w:rsidR="002B6746" w:rsidRDefault="004F408F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</w:pPr>
      <w:r>
        <w:rPr>
          <w:b/>
        </w:rPr>
        <w:t>BETWEEN:</w:t>
      </w:r>
      <w:r>
        <w:rPr>
          <w:b/>
        </w:rPr>
        <w:tab/>
        <w:t xml:space="preserve">[YOUR COMPANY NAME] </w:t>
      </w:r>
      <w:r>
        <w:t>(the "Creditor") a company organised and existing under the laws of the [COUNTRY], with its head office located at:</w:t>
      </w:r>
      <w:r>
        <w:br/>
      </w:r>
      <w:r>
        <w:br/>
        <w:t>[YOUR COMPLETE ADDRESS]</w:t>
      </w:r>
    </w:p>
    <w:p w14:paraId="00000009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A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B" w14:textId="3A09B755" w:rsidR="002B6746" w:rsidRDefault="004F408F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</w:pPr>
      <w:r>
        <w:rPr>
          <w:b/>
        </w:rPr>
        <w:t>AND:</w:t>
      </w:r>
      <w:r>
        <w:rPr>
          <w:b/>
        </w:rPr>
        <w:tab/>
        <w:t>[DEBTOR NAME]</w:t>
      </w:r>
      <w:r>
        <w:t xml:space="preserve"> (the "Debtor") a company organised and existing under the laws of the [COUNTRY], </w:t>
      </w:r>
      <w:r w:rsidR="00B63A90">
        <w:rPr>
          <w:lang w:val="en-GB"/>
        </w:rPr>
        <w:t>located:</w:t>
      </w:r>
      <w:r>
        <w:br/>
      </w:r>
      <w:r>
        <w:br/>
        <w:t>[COMPLETE ADDRESS]</w:t>
      </w:r>
    </w:p>
    <w:p w14:paraId="0000000C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hanging="720"/>
        <w:rPr>
          <w:color w:val="000000"/>
        </w:rPr>
      </w:pPr>
    </w:p>
    <w:p w14:paraId="0000000D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0E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0F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WHEREAS, Creditor </w:t>
      </w:r>
      <w:r>
        <w:t>declares that they</w:t>
      </w:r>
      <w:r>
        <w:rPr>
          <w:color w:val="000000"/>
        </w:rPr>
        <w:t xml:space="preserve"> hold a certain claim against Debtor in the amount of [AMOUNT] arising from the transaction described b</w:t>
      </w:r>
      <w:r>
        <w:t>elow</w:t>
      </w:r>
    </w:p>
    <w:p w14:paraId="00000010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DESCRIBE]</w:t>
      </w:r>
    </w:p>
    <w:p w14:paraId="00000012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</w:p>
    <w:p w14:paraId="00000013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4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AND WHEREAS, Debtor disputes said claim, and denies </w:t>
      </w:r>
      <w:r>
        <w:t>liability regarding the debt</w:t>
      </w:r>
      <w:r>
        <w:rPr>
          <w:color w:val="000000"/>
        </w:rPr>
        <w:t xml:space="preserve">; AND WHEREAS, the parties </w:t>
      </w:r>
      <w:r>
        <w:t>want</w:t>
      </w:r>
      <w:r>
        <w:rPr>
          <w:color w:val="000000"/>
        </w:rPr>
        <w:t xml:space="preserve"> to settle and adjust the said claim.</w:t>
      </w:r>
    </w:p>
    <w:p w14:paraId="00000015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NOW, THEREFORE, Debtor agrees to pay to Creditor and Creditor agrees to accept from Debtor the sum of [AMOUNT] in full payment, settlement, satisfaction, discharge and release of said claim and in the release of any further claims thereto. </w:t>
      </w:r>
    </w:p>
    <w:p w14:paraId="00000017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8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Creditor acknowledges that there </w:t>
      </w:r>
      <w:r>
        <w:t>wil</w:t>
      </w:r>
      <w:r>
        <w:rPr>
          <w:color w:val="000000"/>
        </w:rPr>
        <w:t xml:space="preserve">l be no adverse report filed against Debtor with any credit bureau. This agreement shall be binding upon and </w:t>
      </w:r>
      <w:r>
        <w:t xml:space="preserve">be mutually beneficial for </w:t>
      </w:r>
      <w:r>
        <w:rPr>
          <w:color w:val="000000"/>
        </w:rPr>
        <w:t>the parties; their successors assigns and personal representatives.</w:t>
      </w:r>
    </w:p>
    <w:p w14:paraId="00000019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A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B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Executed under seal in duplicate on [DATE].</w:t>
      </w:r>
    </w:p>
    <w:p w14:paraId="0000001C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1D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1E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Signed, Sealed and Delivered in the Presence of </w:t>
      </w:r>
    </w:p>
    <w:p w14:paraId="0000001F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0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21" w14:textId="77777777" w:rsidR="002B6746" w:rsidRDefault="004F4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color w:val="000000"/>
        </w:rPr>
        <w:lastRenderedPageBreak/>
        <w:t>CREDITOR</w:t>
      </w:r>
      <w:r>
        <w:rPr>
          <w:color w:val="000000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color w:val="000000"/>
        </w:rPr>
        <w:t>DEBTOR</w:t>
      </w:r>
    </w:p>
    <w:p w14:paraId="00000022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14:paraId="00000023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</w:p>
    <w:p w14:paraId="00000024" w14:textId="77777777" w:rsidR="002B6746" w:rsidRDefault="002B674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5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26" w14:textId="77777777" w:rsidR="002B6746" w:rsidRDefault="004F4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Authorised Signatur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Authorised Signature</w:t>
      </w:r>
    </w:p>
    <w:p w14:paraId="00000027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28" w14:textId="77777777" w:rsidR="002B6746" w:rsidRDefault="004F408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u w:val="single"/>
        </w:rPr>
      </w:pP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  <w:r>
        <w:rPr>
          <w:color w:val="000000"/>
          <w:sz w:val="32"/>
          <w:szCs w:val="32"/>
          <w:u w:val="single"/>
        </w:rPr>
        <w:tab/>
      </w:r>
    </w:p>
    <w:p w14:paraId="00000029" w14:textId="77777777" w:rsidR="002B6746" w:rsidRDefault="004F4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rint Name and Title</w:t>
      </w:r>
      <w:r>
        <w:tab/>
      </w:r>
      <w:r>
        <w:tab/>
      </w:r>
      <w:r>
        <w:tab/>
      </w:r>
      <w:r>
        <w:tab/>
      </w:r>
      <w:r>
        <w:tab/>
        <w:t>Print Name and Title</w:t>
      </w:r>
    </w:p>
    <w:p w14:paraId="0000002A" w14:textId="77777777" w:rsidR="002B6746" w:rsidRDefault="002B67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14:paraId="0000002B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2C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2D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2E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2F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0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1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2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3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4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5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6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7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8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9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A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B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C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D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E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3F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0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1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2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3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4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5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6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7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8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9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A" w14:textId="77777777" w:rsidR="002B6746" w:rsidRDefault="002B6746">
      <w:pPr>
        <w:rPr>
          <w:rFonts w:ascii="Arial" w:eastAsia="Arial" w:hAnsi="Arial" w:cs="Arial"/>
          <w:sz w:val="20"/>
          <w:szCs w:val="20"/>
        </w:rPr>
      </w:pPr>
    </w:p>
    <w:p w14:paraId="0000004B" w14:textId="77777777" w:rsidR="002B6746" w:rsidRDefault="004F408F">
      <w:pPr>
        <w:tabs>
          <w:tab w:val="left" w:pos="3615"/>
        </w:tabs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</w:p>
    <w:sectPr w:rsidR="002B6746">
      <w:footerReference w:type="default" r:id="rId7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2D505" w14:textId="77777777" w:rsidR="004F408F" w:rsidRDefault="004F408F">
      <w:r>
        <w:separator/>
      </w:r>
    </w:p>
  </w:endnote>
  <w:endnote w:type="continuationSeparator" w:id="0">
    <w:p w14:paraId="1DC87340" w14:textId="77777777" w:rsidR="004F408F" w:rsidRDefault="004F4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4C" w14:textId="77777777" w:rsidR="002B6746" w:rsidRDefault="004F408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color w:val="000000"/>
      </w:rPr>
    </w:pPr>
    <w:r>
      <w:rPr>
        <w:color w:val="000000"/>
      </w:rPr>
      <w:t>Disputed Account Settlement</w:t>
    </w:r>
    <w:r>
      <w:rPr>
        <w:color w:val="000000"/>
      </w:rPr>
      <w:tab/>
      <w:t xml:space="preserve">                                                                        </w:t>
    </w:r>
    <w:r>
      <w:rPr>
        <w:color w:val="000000"/>
      </w:rPr>
      <w:tab/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95D60" w14:textId="77777777" w:rsidR="004F408F" w:rsidRDefault="004F408F">
      <w:r>
        <w:separator/>
      </w:r>
    </w:p>
  </w:footnote>
  <w:footnote w:type="continuationSeparator" w:id="0">
    <w:p w14:paraId="25C43CAE" w14:textId="77777777" w:rsidR="004F408F" w:rsidRDefault="004F40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bG0MDYzNzQxMzdR0lEKTi0uzszPAykwrAUAeuMYDywAAAA="/>
    <w:docVar w:name="Description" w:val="Use this document to outline the details of the settlement agreement for a disputed account.  See many other finance and accounting documents which you can use in your business here https://www.templateguru.co.za/templates/finance-accounting/ "/>
    <w:docVar w:name="Excerpt" w:val="NOW, THEREFORE, Debtor agrees to pay to Creditor and Creditor agrees to accept from Debtor the sum of [AMOUNT] in full payment, settlement, satisfaction, discharge and release of said claim and in the release of any further claims thereto. _x000a__x000a_Creditor acknowledges that there will be no adverse report filed against Debtor with any credit bureau. This agreement shall be binding upon and be mutually beneficial for the parties; their successors assigns and personal representatives._x000a_"/>
    <w:docVar w:name="Source" w:val="https://www.ilrg.com"/>
    <w:docVar w:name="Tags" w:val="dispute, account settlement, document template, business documents, entrepreneurship, entrepreneur, collections, disputed account settlement template, disputed account settlement example"/>
  </w:docVars>
  <w:rsids>
    <w:rsidRoot w:val="002B6746"/>
    <w:rsid w:val="002B6746"/>
    <w:rsid w:val="0041233C"/>
    <w:rsid w:val="004F408F"/>
    <w:rsid w:val="00844817"/>
    <w:rsid w:val="00B63A90"/>
    <w:rsid w:val="00BB1088"/>
    <w:rsid w:val="00BC4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977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jc w:val="center"/>
    </w:pPr>
    <w:rPr>
      <w:rFonts w:ascii="Arial" w:eastAsia="Arial" w:hAnsi="Arial" w:cs="Arial"/>
      <w:b/>
      <w:bCs/>
      <w:sz w:val="32"/>
      <w:szCs w:val="3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qFormat/>
    <w:pPr>
      <w:ind w:left="720"/>
    </w:pPr>
  </w:style>
  <w:style w:type="paragraph" w:styleId="NormalWeb">
    <w:name w:val="Normal (Web)"/>
    <w:basedOn w:val="Normal"/>
    <w:qFormat/>
    <w:rPr>
      <w:color w:val="00000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VPa0mogiyg6Vum/q9v+aVo8hnQ==">AMUW2mWBxDfgECVTsbVHzweedmyQGjS3fp8rrEUNTrXn3dkdDsB5Eby4FSue8GE2bqyzI2FMkczsPvFuq13/jBZ0ToXX8jnnvhx6mS3yRPLnEbN5bFZxsHK1q9ixoorwy/jgN5aoHez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5</Words>
  <Characters>1198</Characters>
  <Application>Microsoft Office Word</Application>
  <DocSecurity>0</DocSecurity>
  <Lines>89</Lines>
  <Paragraphs>14</Paragraphs>
  <ScaleCrop>false</ScaleCrop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2-06T11:48:00Z</dcterms:created>
  <dcterms:modified xsi:type="dcterms:W3CDTF">2019-10-21T19:06:00Z</dcterms:modified>
  <cp:category/>
</cp:coreProperties>
</file>